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5F0DA" w14:textId="0C43E7B0" w:rsidR="00B94DA7" w:rsidRDefault="00890EFD" w:rsidP="00890EFD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  <w:r>
        <w:rPr>
          <w:rFonts w:ascii="Calibri Light" w:hAnsi="Calibri Light" w:cs="Calibri Light"/>
          <w:sz w:val="40"/>
          <w:szCs w:val="40"/>
        </w:rPr>
        <w:t>Shortest Path Algorithm for Unweighted Graphs using BFS</w:t>
      </w:r>
    </w:p>
    <w:p w14:paraId="241C0E60" w14:textId="77777777" w:rsidR="00890EFD" w:rsidRDefault="00890EFD" w:rsidP="00890EFD">
      <w:pPr>
        <w:pStyle w:val="NormalWeb"/>
        <w:spacing w:before="0" w:beforeAutospacing="0" w:after="0" w:afterAutospacing="0"/>
        <w:rPr>
          <w:rFonts w:ascii="Calibri Light" w:hAnsi="Calibri Light" w:cs="Calibri Light"/>
          <w:sz w:val="40"/>
          <w:szCs w:val="40"/>
        </w:rPr>
      </w:pPr>
    </w:p>
    <w:p w14:paraId="5EDD8FEB" w14:textId="77777777" w:rsidR="00B94DA7" w:rsidRDefault="0058549E" w:rsidP="00890EFD">
      <w:pPr>
        <w:numPr>
          <w:ilvl w:val="0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hyperlink r:id="rId5" w:history="1">
        <w:r w:rsidR="00335F7D">
          <w:rPr>
            <w:rStyle w:val="Hyperlink"/>
            <w:rFonts w:ascii="Calibri" w:eastAsia="Times New Roman" w:hAnsi="Calibri" w:cs="Calibri"/>
            <w:sz w:val="22"/>
            <w:szCs w:val="22"/>
          </w:rPr>
          <w:t>Finding shortest path in unweighted graphs - BFS</w:t>
        </w:r>
      </w:hyperlink>
    </w:p>
    <w:p w14:paraId="74E720E8" w14:textId="77777777" w:rsidR="00B94DA7" w:rsidRDefault="00335F7D" w:rsidP="00890EFD">
      <w:pPr>
        <w:numPr>
          <w:ilvl w:val="1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escription</w:t>
      </w:r>
    </w:p>
    <w:p w14:paraId="61E64BC1" w14:textId="77777777" w:rsidR="00B94DA7" w:rsidRDefault="00335F7D" w:rsidP="00890EFD">
      <w:pPr>
        <w:numPr>
          <w:ilvl w:val="2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Unweighted graph is a special case of the weighted shortest-path problem, with all edges a weight of I</w:t>
      </w:r>
    </w:p>
    <w:p w14:paraId="5AF52578" w14:textId="77777777" w:rsidR="00B94DA7" w:rsidRDefault="00335F7D" w:rsidP="00890EFD">
      <w:pPr>
        <w:numPr>
          <w:ilvl w:val="2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Shortest path using BFS only </w:t>
      </w:r>
      <w:proofErr w:type="gramStart"/>
      <w:r>
        <w:rPr>
          <w:rFonts w:ascii="Calibri" w:eastAsia="Times New Roman" w:hAnsi="Calibri" w:cs="Calibri"/>
          <w:sz w:val="22"/>
          <w:szCs w:val="22"/>
        </w:rPr>
        <w:t>works  for</w:t>
      </w:r>
      <w:proofErr w:type="gramEnd"/>
      <w:r>
        <w:rPr>
          <w:rFonts w:ascii="Calibri" w:eastAsia="Times New Roman" w:hAnsi="Calibri" w:cs="Calibri"/>
          <w:sz w:val="22"/>
          <w:szCs w:val="22"/>
        </w:rPr>
        <w:t xml:space="preserve"> unweighted graphs</w:t>
      </w:r>
    </w:p>
    <w:p w14:paraId="09AB5E30" w14:textId="77777777" w:rsidR="00B94DA7" w:rsidRDefault="00335F7D" w:rsidP="00890EFD">
      <w:pPr>
        <w:numPr>
          <w:ilvl w:val="1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quired data</w:t>
      </w:r>
    </w:p>
    <w:p w14:paraId="0E491901" w14:textId="77777777" w:rsidR="00B94DA7" w:rsidRDefault="00335F7D" w:rsidP="00890EFD">
      <w:pPr>
        <w:numPr>
          <w:ilvl w:val="2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 distance table with three columns (each row corresponds to a vertex)</w:t>
      </w:r>
    </w:p>
    <w:p w14:paraId="2550EC5E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</w:t>
      </w:r>
    </w:p>
    <w:p w14:paraId="2C88A40C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Previous vertex</w:t>
      </w:r>
    </w:p>
    <w:p w14:paraId="110A284B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istance from the source vertex</w:t>
      </w:r>
    </w:p>
    <w:p w14:paraId="4DB8871C" w14:textId="77777777" w:rsidR="00B94DA7" w:rsidRDefault="00335F7D" w:rsidP="00890EFD">
      <w:pPr>
        <w:numPr>
          <w:ilvl w:val="2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Queue: (to, from, distance)</w:t>
      </w:r>
    </w:p>
    <w:p w14:paraId="3B240A0D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 we came from (from)</w:t>
      </w:r>
    </w:p>
    <w:p w14:paraId="70A25622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Vertex we reached (to)</w:t>
      </w:r>
    </w:p>
    <w:p w14:paraId="1ECF4626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Total cost of the path to the vertex (distance)</w:t>
      </w:r>
    </w:p>
    <w:p w14:paraId="10C2D395" w14:textId="77777777" w:rsidR="00B94DA7" w:rsidRDefault="00335F7D" w:rsidP="00890EFD">
      <w:pPr>
        <w:numPr>
          <w:ilvl w:val="1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lgorithm</w:t>
      </w:r>
    </w:p>
    <w:p w14:paraId="1D3BC250" w14:textId="77777777" w:rsidR="00B94DA7" w:rsidRDefault="00335F7D" w:rsidP="00890EFD">
      <w:pPr>
        <w:numPr>
          <w:ilvl w:val="2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Create the distance table with all the vertices</w:t>
      </w:r>
    </w:p>
    <w:p w14:paraId="189A3FF8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nitialize the distance of the source to 0</w:t>
      </w:r>
    </w:p>
    <w:p w14:paraId="7094DCD1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Initialize the distance of all the other vertices to -1 </w:t>
      </w:r>
    </w:p>
    <w:p w14:paraId="19E821F5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Code: </w:t>
      </w:r>
      <w:proofErr w:type="spellStart"/>
      <w:r>
        <w:rPr>
          <w:rFonts w:ascii="Calibri" w:eastAsia="Times New Roman" w:hAnsi="Calibri" w:cs="Calibri"/>
          <w:sz w:val="22"/>
          <w:szCs w:val="22"/>
        </w:rPr>
        <w:t>distanceTable</w:t>
      </w:r>
      <w:proofErr w:type="spellEnd"/>
      <w:r>
        <w:rPr>
          <w:rFonts w:ascii="Calibri" w:eastAsia="Times New Roman" w:hAnsi="Calibri" w:cs="Calibri"/>
          <w:sz w:val="22"/>
          <w:szCs w:val="22"/>
        </w:rPr>
        <w:t xml:space="preserve"> = {vertex:(None, 0 if vertex == source else -1) for vertex in graph}</w:t>
      </w:r>
    </w:p>
    <w:p w14:paraId="796B7A5C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noProof/>
          <w:sz w:val="22"/>
          <w:szCs w:val="22"/>
        </w:rPr>
        <w:drawing>
          <wp:inline distT="0" distB="0" distL="0" distR="0" wp14:anchorId="08B8B4CF" wp14:editId="30FD1D80">
            <wp:extent cx="3162300" cy="1798320"/>
            <wp:effectExtent l="0" t="0" r="0" b="0"/>
            <wp:docPr id="1" name="Picture 1" descr="Initial State &#10;Path and Cost Arrays &#10;Queue &#10;From &#10;To &#10;Co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itial State &#10;Path and Cost Arrays &#10;Queue &#10;From &#10;To &#10;Cost 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20AC4" w14:textId="77777777" w:rsidR="00B94DA7" w:rsidRDefault="00335F7D" w:rsidP="00890EFD">
      <w:pPr>
        <w:numPr>
          <w:ilvl w:val="2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dd all the neighboring vertices of the source vertex to the queue </w:t>
      </w:r>
    </w:p>
    <w:p w14:paraId="1FA3D80C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Queue format: (from = source, to = </w:t>
      </w:r>
      <w:proofErr w:type="spellStart"/>
      <w:proofErr w:type="gramStart"/>
      <w:r>
        <w:rPr>
          <w:rFonts w:ascii="Calibri" w:eastAsia="Times New Roman" w:hAnsi="Calibri" w:cs="Calibri"/>
          <w:sz w:val="22"/>
          <w:szCs w:val="22"/>
        </w:rPr>
        <w:t>source.neighbors</w:t>
      </w:r>
      <w:proofErr w:type="spellEnd"/>
      <w:proofErr w:type="gramEnd"/>
      <w:r>
        <w:rPr>
          <w:rFonts w:ascii="Calibri" w:eastAsia="Times New Roman" w:hAnsi="Calibri" w:cs="Calibri"/>
          <w:sz w:val="22"/>
          <w:szCs w:val="22"/>
        </w:rPr>
        <w:t>, distance = 1)</w:t>
      </w:r>
    </w:p>
    <w:p w14:paraId="6BA40BD7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Adding the source node to the queue: </w:t>
      </w:r>
      <w:proofErr w:type="spellStart"/>
      <w:proofErr w:type="gramStart"/>
      <w:r>
        <w:rPr>
          <w:rFonts w:ascii="Calibri" w:eastAsia="Times New Roman" w:hAnsi="Calibri" w:cs="Calibri"/>
          <w:sz w:val="22"/>
          <w:szCs w:val="22"/>
        </w:rPr>
        <w:t>queue.append</w:t>
      </w:r>
      <w:proofErr w:type="spellEnd"/>
      <w:proofErr w:type="gramEnd"/>
      <w:r>
        <w:rPr>
          <w:rFonts w:ascii="Calibri" w:eastAsia="Times New Roman" w:hAnsi="Calibri" w:cs="Calibri"/>
          <w:sz w:val="22"/>
          <w:szCs w:val="22"/>
        </w:rPr>
        <w:t xml:space="preserve">((from=None, to=source, distance=-1)) </w:t>
      </w:r>
    </w:p>
    <w:p w14:paraId="0F671BE3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noProof/>
          <w:sz w:val="22"/>
          <w:szCs w:val="22"/>
        </w:rPr>
        <w:drawing>
          <wp:inline distT="0" distB="0" distL="0" distR="0" wp14:anchorId="79618918" wp14:editId="2DD55681">
            <wp:extent cx="1760220" cy="746760"/>
            <wp:effectExtent l="0" t="0" r="0" b="0"/>
            <wp:docPr id="2" name="Picture 2" descr="Queue &#10;A &#10;From &#10;To &#10;Cost &#10;A &#10;1 &#10;A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Queue &#10;A &#10;From &#10;To &#10;Cost &#10;A &#10;1 &#10;A 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A592C9" w14:textId="77777777" w:rsidR="00B94DA7" w:rsidRDefault="00335F7D" w:rsidP="00890EFD">
      <w:pPr>
        <w:numPr>
          <w:ilvl w:val="2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While queue is not empty </w:t>
      </w:r>
    </w:p>
    <w:p w14:paraId="47FCC8CA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Current = </w:t>
      </w:r>
      <w:proofErr w:type="spellStart"/>
      <w:proofErr w:type="gramStart"/>
      <w:r>
        <w:rPr>
          <w:rFonts w:ascii="Calibri" w:eastAsia="Times New Roman" w:hAnsi="Calibri" w:cs="Calibri"/>
          <w:sz w:val="22"/>
          <w:szCs w:val="22"/>
        </w:rPr>
        <w:t>queue.pop</w:t>
      </w:r>
      <w:proofErr w:type="spellEnd"/>
      <w:r>
        <w:rPr>
          <w:rFonts w:ascii="Calibri" w:eastAsia="Times New Roman" w:hAnsi="Calibri" w:cs="Calibri"/>
          <w:sz w:val="22"/>
          <w:szCs w:val="22"/>
        </w:rPr>
        <w:t>(</w:t>
      </w:r>
      <w:proofErr w:type="gramEnd"/>
      <w:r>
        <w:rPr>
          <w:rFonts w:ascii="Calibri" w:eastAsia="Times New Roman" w:hAnsi="Calibri" w:cs="Calibri"/>
          <w:sz w:val="22"/>
          <w:szCs w:val="22"/>
        </w:rPr>
        <w:t xml:space="preserve">) which will give (from, to, distance) </w:t>
      </w:r>
    </w:p>
    <w:p w14:paraId="47AFC7D3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f that vertex we reached is not in the distance table which is if the distance is == -1:</w:t>
      </w:r>
    </w:p>
    <w:p w14:paraId="3D91B1CF" w14:textId="77777777" w:rsidR="00B94DA7" w:rsidRDefault="00335F7D" w:rsidP="00890EFD">
      <w:pPr>
        <w:numPr>
          <w:ilvl w:val="4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distance+1</w:t>
      </w:r>
    </w:p>
    <w:p w14:paraId="195F28F8" w14:textId="77777777" w:rsidR="00B94DA7" w:rsidRDefault="00335F7D" w:rsidP="00890EFD">
      <w:pPr>
        <w:numPr>
          <w:ilvl w:val="4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lastRenderedPageBreak/>
        <w:t>Update the distance table with the vertex we reached</w:t>
      </w:r>
    </w:p>
    <w:p w14:paraId="72B3729B" w14:textId="77777777" w:rsidR="00B94DA7" w:rsidRDefault="00335F7D" w:rsidP="00890EFD">
      <w:pPr>
        <w:numPr>
          <w:ilvl w:val="4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For each neighbor of that vertex AND they are not in the distance table:</w:t>
      </w:r>
    </w:p>
    <w:p w14:paraId="69408D35" w14:textId="77777777" w:rsidR="00B94DA7" w:rsidRDefault="00335F7D" w:rsidP="00890EFD">
      <w:pPr>
        <w:numPr>
          <w:ilvl w:val="5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Add the neighbor with distance+1 to the queue</w:t>
      </w:r>
    </w:p>
    <w:p w14:paraId="6C760F7B" w14:textId="77777777" w:rsidR="00B94DA7" w:rsidRDefault="00335F7D" w:rsidP="00890EFD">
      <w:pPr>
        <w:numPr>
          <w:ilvl w:val="2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To get the path from A to B</w:t>
      </w:r>
    </w:p>
    <w:p w14:paraId="083CCABD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Find B in distance table </w:t>
      </w:r>
    </w:p>
    <w:p w14:paraId="1F3A5B40" w14:textId="77777777" w:rsidR="00B94DA7" w:rsidRDefault="00335F7D" w:rsidP="00890EFD">
      <w:pPr>
        <w:numPr>
          <w:ilvl w:val="4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 xml:space="preserve">If the previous vertex is </w:t>
      </w:r>
      <w:proofErr w:type="gramStart"/>
      <w:r>
        <w:rPr>
          <w:rFonts w:ascii="Calibri" w:eastAsia="Times New Roman" w:hAnsi="Calibri" w:cs="Calibri"/>
          <w:sz w:val="22"/>
          <w:szCs w:val="22"/>
        </w:rPr>
        <w:t>empty</w:t>
      </w:r>
      <w:proofErr w:type="gramEnd"/>
      <w:r>
        <w:rPr>
          <w:rFonts w:ascii="Calibri" w:eastAsia="Times New Roman" w:hAnsi="Calibri" w:cs="Calibri"/>
          <w:sz w:val="22"/>
          <w:szCs w:val="22"/>
        </w:rPr>
        <w:t xml:space="preserve"> then there is no path from A to B</w:t>
      </w:r>
    </w:p>
    <w:p w14:paraId="1CCB6EA2" w14:textId="77777777" w:rsidR="00B94DA7" w:rsidRDefault="00335F7D" w:rsidP="00890EFD">
      <w:pPr>
        <w:numPr>
          <w:ilvl w:val="4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If it has a previous vertex, go to that vertex</w:t>
      </w:r>
    </w:p>
    <w:p w14:paraId="43600229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Repeat the process until the path is A</w:t>
      </w:r>
    </w:p>
    <w:p w14:paraId="553FB968" w14:textId="77777777" w:rsidR="00B94DA7" w:rsidRDefault="00335F7D" w:rsidP="00890EFD">
      <w:pPr>
        <w:numPr>
          <w:ilvl w:val="3"/>
          <w:numId w:val="1"/>
        </w:numPr>
        <w:textAlignment w:val="center"/>
        <w:rPr>
          <w:rFonts w:ascii="Calibri" w:eastAsia="Times New Roman" w:hAnsi="Calibri" w:cs="Calibri"/>
          <w:sz w:val="22"/>
          <w:szCs w:val="22"/>
        </w:rPr>
      </w:pPr>
      <w:r>
        <w:rPr>
          <w:rFonts w:ascii="Calibri" w:eastAsia="Times New Roman" w:hAnsi="Calibri" w:cs="Calibri"/>
          <w:sz w:val="22"/>
          <w:szCs w:val="22"/>
        </w:rPr>
        <w:t>Now we have a path from B to A, just reverse to get the path from A to B</w:t>
      </w:r>
    </w:p>
    <w:sectPr w:rsidR="00B94D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DC58D1"/>
    <w:multiLevelType w:val="multilevel"/>
    <w:tmpl w:val="048A98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tDCyMLQwNDSxNLBU0lEKTi0uzszPAykwrAUAXpdQYCwAAAA="/>
  </w:docVars>
  <w:rsids>
    <w:rsidRoot w:val="00335F7D"/>
    <w:rsid w:val="00335F7D"/>
    <w:rsid w:val="0058549E"/>
    <w:rsid w:val="00890EFD"/>
    <w:rsid w:val="00B9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8B93FE"/>
  <w15:chartTrackingRefBased/>
  <w15:docId w15:val="{90684471-6FBD-465E-8D84-FC986D2334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nicode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youtube.com/watch?v=T_m27bhVQQQ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56</Words>
  <Characters>1461</Characters>
  <Application>Microsoft Office Word</Application>
  <DocSecurity>0</DocSecurity>
  <Lines>12</Lines>
  <Paragraphs>3</Paragraphs>
  <ScaleCrop>false</ScaleCrop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lashaik01@gmail.com</dc:creator>
  <cp:keywords/>
  <dc:description/>
  <cp:lastModifiedBy>arifullashaik01@gmail.com</cp:lastModifiedBy>
  <cp:revision>2</cp:revision>
  <dcterms:created xsi:type="dcterms:W3CDTF">2022-01-11T23:47:00Z</dcterms:created>
  <dcterms:modified xsi:type="dcterms:W3CDTF">2022-01-11T23:47:00Z</dcterms:modified>
</cp:coreProperties>
</file>